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BE47B6" w14:textId="0FE32B50" w:rsidR="000D7901" w:rsidRDefault="000D7901"/>
    <w:p w14:paraId="630D2A87" w14:textId="7C7A01D9" w:rsidR="002C4854" w:rsidRDefault="00F2712C" w:rsidP="002C4854">
      <w:pPr>
        <w:pStyle w:val="BHH1"/>
      </w:pPr>
      <w:r>
        <w:t>Capstone Project</w:t>
      </w:r>
    </w:p>
    <w:p w14:paraId="0B255B3B" w14:textId="644EFC0D" w:rsidR="002C4854" w:rsidRDefault="00C657CB" w:rsidP="00B643F0">
      <w:pPr>
        <w:pStyle w:val="BHH2"/>
        <w:jc w:val="center"/>
      </w:pPr>
      <w:r w:rsidRPr="00C657CB">
        <w:rPr>
          <w:bCs/>
        </w:rPr>
        <w:t>Global COVID-19 Trends and New Case Prediction for the USA</w:t>
      </w:r>
      <w:r w:rsidR="00B643F0">
        <w:t xml:space="preserve">: </w:t>
      </w:r>
      <w:r w:rsidR="00F2712C">
        <w:t>Final Report</w:t>
      </w:r>
    </w:p>
    <w:p w14:paraId="188BC1C3" w14:textId="77777777" w:rsidR="00316733" w:rsidRPr="00316733" w:rsidRDefault="00316733" w:rsidP="00316733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blem Statement: </w:t>
      </w:r>
    </w:p>
    <w:p w14:paraId="670A987F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The COVID-19 pandemic has profoundly impacted public health and the economy, necessitating forecasting and risk prediction models to help decision-making. Accurate forecasting of COVID-19 cases can assist policymakers, healthcare professionals, and researchers in optimizing resource allocation, implementing timely interventions, and mitigating the spread of the virus.</w:t>
      </w:r>
    </w:p>
    <w:p w14:paraId="5DAC4AB8" w14:textId="1B06983A" w:rsidR="00316733" w:rsidRP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Goal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The primary goal of this project is to explore the COVID-19 trends around the globe and to develop a machine learning model to predict new cases in the United States. This will involve: • Time Series Forecasting: Predicting the number of new cases over the next few weeks in the USA.</w:t>
      </w:r>
    </w:p>
    <w:p w14:paraId="635E4D60" w14:textId="77777777" w:rsidR="00316733" w:rsidRDefault="00316733" w:rsidP="0031673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Model Outcomes or Predictions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A764A5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This problem is a regression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>type problem using historical labeled data (supervised learning). The model learns from this data to minimize prediction errors (e.g., MAE, RMSE). The following algorithms are utilized:</w:t>
      </w:r>
    </w:p>
    <w:p w14:paraId="6B0FD363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ARIMA (Autoregressive Integrated Moving Average) — captures trends and patterns. </w:t>
      </w:r>
    </w:p>
    <w:p w14:paraId="3D92B58C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SARIMA (Seasonal ARIMA) — incorporates seasonality &amp; trends. </w:t>
      </w:r>
    </w:p>
    <w:p w14:paraId="303354C2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</w:t>
      </w:r>
      <w:proofErr w:type="spellStart"/>
      <w:r w:rsidRPr="00316733">
        <w:rPr>
          <w:rFonts w:ascii="Times New Roman" w:eastAsia="Times New Roman" w:hAnsi="Times New Roman" w:cs="Times New Roman"/>
          <w:sz w:val="24"/>
          <w:szCs w:val="24"/>
        </w:rPr>
        <w:t>Exog</w:t>
      </w:r>
      <w:proofErr w:type="spellEnd"/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SARIMA — extends SARIMA by adding external factors (e.g., mobility, vaccinations). </w:t>
      </w:r>
    </w:p>
    <w:p w14:paraId="1B310AA9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Random Forest Regressor — handles time-lagged features and complex relationships. </w:t>
      </w:r>
    </w:p>
    <w:p w14:paraId="24433C77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</w:t>
      </w:r>
      <w:proofErr w:type="spellStart"/>
      <w:r w:rsidRPr="00316733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— gradient boosting approach. </w:t>
      </w:r>
    </w:p>
    <w:p w14:paraId="70EB3D08" w14:textId="5139996A" w:rsidR="00316733" w:rsidRP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• LSTM — neural networks designed for sequential data.</w:t>
      </w:r>
    </w:p>
    <w:p w14:paraId="0B9158AA" w14:textId="77777777" w:rsidR="00316733" w:rsidRPr="00316733" w:rsidRDefault="00316733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The model aims to predict weekly new COVID-19 cases in the USA.</w:t>
      </w:r>
    </w:p>
    <w:p w14:paraId="2D416241" w14:textId="77777777" w:rsidR="00316733" w:rsidRDefault="00316733" w:rsidP="00316733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Data Acquisition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50BC7BE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Primary Data Source: WHO COVID-19 global dataset from Kaggle, providing comprehensive time-series data on reported cases and deaths globally.</w:t>
      </w:r>
    </w:p>
    <w:p w14:paraId="68A185D5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• Dataset: WHO COVID-19 dataset </w:t>
      </w:r>
    </w:p>
    <w:p w14:paraId="421D428F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Source: Kaggle </w:t>
      </w:r>
    </w:p>
    <w:p w14:paraId="4AE7B611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Time Period: 2020 to 2023 </w:t>
      </w:r>
    </w:p>
    <w:p w14:paraId="37840F61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Target Variable: New COVID-19 cases report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eekly </w:t>
      </w:r>
    </w:p>
    <w:p w14:paraId="620335DE" w14:textId="5E71317A" w:rsidR="00316733" w:rsidRP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• Data Size: 57,840 entries and 8 columns</w:t>
      </w:r>
    </w:p>
    <w:p w14:paraId="0A67CE02" w14:textId="77777777" w:rsidR="00316733" w:rsidRDefault="00316733" w:rsidP="00316733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Data Preprocessing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A71031E" w14:textId="2C99E8AA" w:rsid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Handled missing values (imputed missing cases/deaths as zeros). </w:t>
      </w:r>
    </w:p>
    <w:p w14:paraId="0FE97111" w14:textId="77777777" w:rsid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Resolved encoding issues in country names. </w:t>
      </w:r>
    </w:p>
    <w:p w14:paraId="430830DE" w14:textId="440F096D" w:rsid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Dropped irrelevant columns (e.g., country codes). </w:t>
      </w:r>
    </w:p>
    <w:p w14:paraId="3C3F80DC" w14:textId="77777777" w:rsid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Removed duplicates, negatives, and zeros (for analysis). </w:t>
      </w:r>
    </w:p>
    <w:p w14:paraId="303663C2" w14:textId="0BDD1A1D" w:rsidR="00316733" w:rsidRP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• Feature engineering: calculated 7-day moving average, growth rate, and reproduction number (R₀).</w:t>
      </w:r>
    </w:p>
    <w:p w14:paraId="319DE8B6" w14:textId="77777777" w:rsidR="00316733" w:rsidRPr="00316733" w:rsidRDefault="00316733" w:rsidP="00316733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Modeling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Algorithms applied:</w:t>
      </w:r>
    </w:p>
    <w:p w14:paraId="11F562CA" w14:textId="77777777" w:rsidR="00316733" w:rsidRP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ARIMA</w:t>
      </w:r>
    </w:p>
    <w:p w14:paraId="0DDB9C9A" w14:textId="77777777" w:rsidR="00316733" w:rsidRP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SARIMA</w:t>
      </w:r>
    </w:p>
    <w:p w14:paraId="3D1382C8" w14:textId="77777777" w:rsidR="00316733" w:rsidRP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16733">
        <w:rPr>
          <w:rFonts w:ascii="Times New Roman" w:eastAsia="Times New Roman" w:hAnsi="Times New Roman" w:cs="Times New Roman"/>
          <w:sz w:val="24"/>
          <w:szCs w:val="24"/>
        </w:rPr>
        <w:t>Exog</w:t>
      </w:r>
      <w:proofErr w:type="spellEnd"/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SARIMA</w:t>
      </w:r>
    </w:p>
    <w:p w14:paraId="308D0D65" w14:textId="77777777" w:rsidR="00316733" w:rsidRP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Random Forest Regressor</w:t>
      </w:r>
    </w:p>
    <w:p w14:paraId="2E47B442" w14:textId="77777777" w:rsidR="00316733" w:rsidRP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16733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</w:p>
    <w:p w14:paraId="7DE9C2E4" w14:textId="77777777" w:rsid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LSTM</w:t>
      </w:r>
    </w:p>
    <w:p w14:paraId="7E2BD88B" w14:textId="77777777" w:rsidR="00316733" w:rsidRDefault="00316733" w:rsidP="00316733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Model Evaluation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2F27483" w14:textId="2D6E5E7E" w:rsidR="00316733" w:rsidRP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Each model was evaluated using MAE, MSE, RMSE, AIC, and BIC metrics.</w:t>
      </w:r>
    </w:p>
    <w:p w14:paraId="0A6CB3D0" w14:textId="77777777" w:rsidR="00316733" w:rsidRPr="00316733" w:rsidRDefault="00316733" w:rsidP="0031673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Model Evaluation Observations:</w:t>
      </w:r>
    </w:p>
    <w:p w14:paraId="606C1AEF" w14:textId="77777777" w:rsidR="00316733" w:rsidRDefault="00316733" w:rsidP="009A30A6">
      <w:pPr>
        <w:numPr>
          <w:ilvl w:val="0"/>
          <w:numId w:val="30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ARIMA vs. SARIMA: </w:t>
      </w:r>
    </w:p>
    <w:p w14:paraId="1B9EA85B" w14:textId="77777777" w:rsid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SARIMA outperforms ARIMA with lower MAE and RMSE. </w:t>
      </w:r>
    </w:p>
    <w:p w14:paraId="073AED76" w14:textId="23F57BE4" w:rsidR="00316733" w:rsidRP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• AIC/BIC values slightly favor ARIMA, but SARIMA’s improved accuracy outweighs this.</w:t>
      </w:r>
    </w:p>
    <w:p w14:paraId="082167A6" w14:textId="77777777" w:rsidR="00316733" w:rsidRDefault="00316733" w:rsidP="009A30A6">
      <w:pPr>
        <w:numPr>
          <w:ilvl w:val="0"/>
          <w:numId w:val="30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EXOG SARIMA: </w:t>
      </w:r>
    </w:p>
    <w:p w14:paraId="712FC195" w14:textId="77777777" w:rsid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Incorporating exogenous factors improved MAE, MSE, and RMSE compared to ARIMA/SARIMA. </w:t>
      </w:r>
    </w:p>
    <w:p w14:paraId="7AB47280" w14:textId="04920754" w:rsidR="00316733" w:rsidRP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• AIC/BIC values indicate a slightly worse fit but are offset by improved prediction accuracy.</w:t>
      </w:r>
    </w:p>
    <w:p w14:paraId="52E72CB2" w14:textId="77777777" w:rsidR="00316733" w:rsidRDefault="00316733" w:rsidP="009A30A6">
      <w:pPr>
        <w:numPr>
          <w:ilvl w:val="0"/>
          <w:numId w:val="30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Random Forest: </w:t>
      </w:r>
    </w:p>
    <w:p w14:paraId="77997FE6" w14:textId="50226771" w:rsidR="00316733" w:rsidRP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• Achieved significantly lower MAE than ARIMA and SARIMA, indicating strong absolute error reduction.</w:t>
      </w:r>
    </w:p>
    <w:p w14:paraId="6F5FE962" w14:textId="77777777" w:rsidR="00316733" w:rsidRDefault="00316733" w:rsidP="009A30A6">
      <w:pPr>
        <w:numPr>
          <w:ilvl w:val="0"/>
          <w:numId w:val="30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16733">
        <w:rPr>
          <w:rFonts w:ascii="Times New Roman" w:eastAsia="Times New Roman" w:hAnsi="Times New Roman" w:cs="Times New Roman"/>
          <w:sz w:val="24"/>
          <w:szCs w:val="24"/>
        </w:rPr>
        <w:lastRenderedPageBreak/>
        <w:t>XGBoost</w:t>
      </w:r>
      <w:proofErr w:type="spellEnd"/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56CC8DDE" w14:textId="09AA8FEB" w:rsidR="00316733" w:rsidRP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• Higher MAE and RMSE suggest it struggles more with this dataset compared to Random Forest.</w:t>
      </w:r>
    </w:p>
    <w:p w14:paraId="2725A46B" w14:textId="77777777" w:rsidR="00316733" w:rsidRDefault="00316733" w:rsidP="009A30A6">
      <w:pPr>
        <w:numPr>
          <w:ilvl w:val="0"/>
          <w:numId w:val="30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LSTM (Training vs. Test): </w:t>
      </w:r>
    </w:p>
    <w:p w14:paraId="1C3C4AB0" w14:textId="77777777" w:rsid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• LSTM (Training) performed decently, but LSTM (Test) yielded the best overall performance.</w:t>
      </w:r>
    </w:p>
    <w:p w14:paraId="006B6C79" w14:textId="6A215810" w:rsidR="00316733" w:rsidRP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• LSTM (Test) demonstrates strong generalization, outperforming statistical methods and other machine learning models.</w:t>
      </w:r>
    </w:p>
    <w:p w14:paraId="28A89A3A" w14:textId="77777777" w:rsidR="00316733" w:rsidRPr="00316733" w:rsidRDefault="00316733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Key Takeaways: </w:t>
      </w:r>
    </w:p>
    <w:p w14:paraId="6BD79EC3" w14:textId="77777777" w:rsidR="00316733" w:rsidRDefault="00316733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SARIMA and EXOG SARIMA provide strong baseline forecasts. </w:t>
      </w:r>
    </w:p>
    <w:p w14:paraId="7745CEC9" w14:textId="77777777" w:rsidR="00316733" w:rsidRDefault="00316733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Random Forest minimizes MAE better than ARIMA and SARIMA but shows higher RMSE. </w:t>
      </w:r>
    </w:p>
    <w:p w14:paraId="3D19AD40" w14:textId="77777777" w:rsidR="00316733" w:rsidRDefault="00316733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LSTM (Test) outperforms all other models, making it the top-performing model. </w:t>
      </w:r>
    </w:p>
    <w:p w14:paraId="342D03DF" w14:textId="4C1AD993" w:rsidR="00316733" w:rsidRPr="00316733" w:rsidRDefault="00316733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</w:t>
      </w:r>
      <w:proofErr w:type="spellStart"/>
      <w:r w:rsidRPr="00316733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shows weaker performance, likely needing tuning or different feature engineering.</w:t>
      </w:r>
    </w:p>
    <w:p w14:paraId="2BBBFAFF" w14:textId="6CD533E9" w:rsidR="008F03FB" w:rsidRPr="00316733" w:rsidRDefault="00316733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Final Model Performance Comparison:</w:t>
      </w:r>
    </w:p>
    <w:tbl>
      <w:tblPr>
        <w:tblStyle w:val="TableGrid"/>
        <w:tblW w:w="8903" w:type="dxa"/>
        <w:tblLook w:val="04A0" w:firstRow="1" w:lastRow="0" w:firstColumn="1" w:lastColumn="0" w:noHBand="0" w:noVBand="1"/>
      </w:tblPr>
      <w:tblGrid>
        <w:gridCol w:w="1543"/>
        <w:gridCol w:w="1558"/>
        <w:gridCol w:w="1344"/>
        <w:gridCol w:w="2063"/>
        <w:gridCol w:w="1198"/>
        <w:gridCol w:w="1197"/>
      </w:tblGrid>
      <w:tr w:rsidR="00FF4297" w14:paraId="135EA377" w14:textId="77777777" w:rsidTr="004C326D">
        <w:trPr>
          <w:trHeight w:val="292"/>
        </w:trPr>
        <w:tc>
          <w:tcPr>
            <w:tcW w:w="1543" w:type="dxa"/>
            <w:vAlign w:val="center"/>
          </w:tcPr>
          <w:p w14:paraId="3C659F67" w14:textId="77777777" w:rsidR="00FF4297" w:rsidRDefault="00FF4297" w:rsidP="004C326D">
            <w:pPr>
              <w:pStyle w:val="NormalWeb"/>
            </w:pPr>
            <w:r>
              <w:rPr>
                <w:rStyle w:val="Strong"/>
              </w:rPr>
              <w:t>Model</w:t>
            </w:r>
          </w:p>
        </w:tc>
        <w:tc>
          <w:tcPr>
            <w:tcW w:w="1558" w:type="dxa"/>
            <w:vAlign w:val="center"/>
          </w:tcPr>
          <w:p w14:paraId="21A104C4" w14:textId="77777777" w:rsidR="00FF4297" w:rsidRDefault="00FF4297" w:rsidP="004C326D">
            <w:pPr>
              <w:pStyle w:val="NormalWeb"/>
            </w:pPr>
            <w:r>
              <w:rPr>
                <w:rStyle w:val="Strong"/>
              </w:rPr>
              <w:t>MAE</w:t>
            </w:r>
          </w:p>
        </w:tc>
        <w:tc>
          <w:tcPr>
            <w:tcW w:w="1344" w:type="dxa"/>
            <w:vAlign w:val="center"/>
          </w:tcPr>
          <w:p w14:paraId="39409E95" w14:textId="77777777" w:rsidR="00FF4297" w:rsidRDefault="00FF4297" w:rsidP="004C326D">
            <w:pPr>
              <w:pStyle w:val="NormalWeb"/>
            </w:pPr>
            <w:r>
              <w:rPr>
                <w:rStyle w:val="Strong"/>
              </w:rPr>
              <w:t>MSE</w:t>
            </w:r>
          </w:p>
        </w:tc>
        <w:tc>
          <w:tcPr>
            <w:tcW w:w="2063" w:type="dxa"/>
            <w:vAlign w:val="center"/>
          </w:tcPr>
          <w:p w14:paraId="7F1089A0" w14:textId="77777777" w:rsidR="00FF4297" w:rsidRDefault="00FF4297" w:rsidP="004C326D">
            <w:pPr>
              <w:pStyle w:val="NormalWeb"/>
            </w:pPr>
            <w:r>
              <w:rPr>
                <w:rStyle w:val="Strong"/>
              </w:rPr>
              <w:t>RMSE</w:t>
            </w:r>
          </w:p>
        </w:tc>
        <w:tc>
          <w:tcPr>
            <w:tcW w:w="1198" w:type="dxa"/>
            <w:vAlign w:val="center"/>
          </w:tcPr>
          <w:p w14:paraId="387CB49D" w14:textId="77777777" w:rsidR="00FF4297" w:rsidRDefault="00FF4297" w:rsidP="004C326D">
            <w:pPr>
              <w:pStyle w:val="NormalWeb"/>
            </w:pPr>
            <w:r>
              <w:rPr>
                <w:rStyle w:val="Strong"/>
              </w:rPr>
              <w:t>AIC</w:t>
            </w:r>
          </w:p>
        </w:tc>
        <w:tc>
          <w:tcPr>
            <w:tcW w:w="1197" w:type="dxa"/>
            <w:vAlign w:val="center"/>
          </w:tcPr>
          <w:p w14:paraId="2329BDAF" w14:textId="77777777" w:rsidR="00FF4297" w:rsidRDefault="00FF4297" w:rsidP="004C326D">
            <w:pPr>
              <w:pStyle w:val="NormalWeb"/>
            </w:pPr>
            <w:r>
              <w:rPr>
                <w:rStyle w:val="Strong"/>
              </w:rPr>
              <w:t>BIC</w:t>
            </w:r>
          </w:p>
        </w:tc>
      </w:tr>
      <w:tr w:rsidR="00FF4297" w14:paraId="387668B5" w14:textId="77777777" w:rsidTr="004C326D">
        <w:trPr>
          <w:trHeight w:val="277"/>
        </w:trPr>
        <w:tc>
          <w:tcPr>
            <w:tcW w:w="1543" w:type="dxa"/>
            <w:vAlign w:val="center"/>
          </w:tcPr>
          <w:p w14:paraId="30B1CB3F" w14:textId="77777777" w:rsidR="00FF4297" w:rsidRDefault="00FF4297" w:rsidP="004C326D">
            <w:pPr>
              <w:pStyle w:val="NormalWeb"/>
            </w:pPr>
            <w:r>
              <w:rPr>
                <w:rStyle w:val="Strong"/>
              </w:rPr>
              <w:t>ARIMA</w:t>
            </w:r>
          </w:p>
        </w:tc>
        <w:tc>
          <w:tcPr>
            <w:tcW w:w="1558" w:type="dxa"/>
            <w:vAlign w:val="center"/>
          </w:tcPr>
          <w:p w14:paraId="2FCF0083" w14:textId="77777777" w:rsidR="00FF4297" w:rsidRDefault="00FF4297" w:rsidP="004C326D">
            <w:pPr>
              <w:pStyle w:val="NormalWeb"/>
            </w:pPr>
            <w:r>
              <w:t>134,360.86</w:t>
            </w:r>
          </w:p>
        </w:tc>
        <w:tc>
          <w:tcPr>
            <w:tcW w:w="1344" w:type="dxa"/>
            <w:vAlign w:val="center"/>
          </w:tcPr>
          <w:p w14:paraId="33536626" w14:textId="77777777" w:rsidR="00FF4297" w:rsidRDefault="00FF4297" w:rsidP="004C326D">
            <w:pPr>
              <w:pStyle w:val="NormalWeb"/>
            </w:pPr>
            <w:r>
              <w:t>2.48e+10</w:t>
            </w:r>
          </w:p>
        </w:tc>
        <w:tc>
          <w:tcPr>
            <w:tcW w:w="2063" w:type="dxa"/>
            <w:vAlign w:val="center"/>
          </w:tcPr>
          <w:p w14:paraId="2182A15D" w14:textId="77777777" w:rsidR="00FF4297" w:rsidRDefault="00FF4297" w:rsidP="004C326D">
            <w:pPr>
              <w:pStyle w:val="NormalWeb"/>
            </w:pPr>
            <w:r>
              <w:t>157,527.53</w:t>
            </w:r>
          </w:p>
        </w:tc>
        <w:tc>
          <w:tcPr>
            <w:tcW w:w="1198" w:type="dxa"/>
            <w:vAlign w:val="center"/>
          </w:tcPr>
          <w:p w14:paraId="2B75334B" w14:textId="77777777" w:rsidR="00FF4297" w:rsidRDefault="00FF4297" w:rsidP="004C326D">
            <w:pPr>
              <w:pStyle w:val="NormalWeb"/>
            </w:pPr>
            <w:r>
              <w:t>3380.63</w:t>
            </w:r>
          </w:p>
        </w:tc>
        <w:tc>
          <w:tcPr>
            <w:tcW w:w="1197" w:type="dxa"/>
            <w:vAlign w:val="center"/>
          </w:tcPr>
          <w:p w14:paraId="4A3D9B2A" w14:textId="77777777" w:rsidR="00FF4297" w:rsidRDefault="00FF4297" w:rsidP="004C326D">
            <w:pPr>
              <w:pStyle w:val="NormalWeb"/>
            </w:pPr>
            <w:r>
              <w:t>3397.55</w:t>
            </w:r>
          </w:p>
        </w:tc>
      </w:tr>
      <w:tr w:rsidR="00FF4297" w14:paraId="05ACBE26" w14:textId="77777777" w:rsidTr="004C326D">
        <w:trPr>
          <w:trHeight w:val="292"/>
        </w:trPr>
        <w:tc>
          <w:tcPr>
            <w:tcW w:w="1543" w:type="dxa"/>
            <w:vAlign w:val="center"/>
          </w:tcPr>
          <w:p w14:paraId="319BC86A" w14:textId="77777777" w:rsidR="00FF4297" w:rsidRDefault="00FF4297" w:rsidP="004C326D">
            <w:pPr>
              <w:pStyle w:val="NormalWeb"/>
            </w:pPr>
            <w:r>
              <w:rPr>
                <w:rStyle w:val="Strong"/>
              </w:rPr>
              <w:t>SARIMA</w:t>
            </w:r>
          </w:p>
        </w:tc>
        <w:tc>
          <w:tcPr>
            <w:tcW w:w="1558" w:type="dxa"/>
            <w:vAlign w:val="center"/>
          </w:tcPr>
          <w:p w14:paraId="40644A1F" w14:textId="77777777" w:rsidR="00FF4297" w:rsidRDefault="00FF4297" w:rsidP="004C326D">
            <w:pPr>
              <w:pStyle w:val="NormalWeb"/>
            </w:pPr>
            <w:r>
              <w:t>97,100.10</w:t>
            </w:r>
          </w:p>
        </w:tc>
        <w:tc>
          <w:tcPr>
            <w:tcW w:w="1344" w:type="dxa"/>
            <w:vAlign w:val="center"/>
          </w:tcPr>
          <w:p w14:paraId="627C6944" w14:textId="77777777" w:rsidR="00FF4297" w:rsidRDefault="00FF4297" w:rsidP="004C326D">
            <w:pPr>
              <w:pStyle w:val="NormalWeb"/>
            </w:pPr>
            <w:r>
              <w:t>1.64e+10</w:t>
            </w:r>
          </w:p>
        </w:tc>
        <w:tc>
          <w:tcPr>
            <w:tcW w:w="2063" w:type="dxa"/>
            <w:vAlign w:val="center"/>
          </w:tcPr>
          <w:p w14:paraId="59DF4605" w14:textId="77777777" w:rsidR="00FF4297" w:rsidRDefault="00FF4297" w:rsidP="004C326D">
            <w:pPr>
              <w:pStyle w:val="NormalWeb"/>
            </w:pPr>
            <w:r>
              <w:t>128,000.76</w:t>
            </w:r>
          </w:p>
        </w:tc>
        <w:tc>
          <w:tcPr>
            <w:tcW w:w="1198" w:type="dxa"/>
            <w:vAlign w:val="center"/>
          </w:tcPr>
          <w:p w14:paraId="658E125E" w14:textId="77777777" w:rsidR="00FF4297" w:rsidRDefault="00FF4297" w:rsidP="004C326D">
            <w:pPr>
              <w:pStyle w:val="NormalWeb"/>
            </w:pPr>
            <w:r>
              <w:t>3462.81</w:t>
            </w:r>
          </w:p>
        </w:tc>
        <w:tc>
          <w:tcPr>
            <w:tcW w:w="1197" w:type="dxa"/>
            <w:vAlign w:val="center"/>
          </w:tcPr>
          <w:p w14:paraId="16639736" w14:textId="77777777" w:rsidR="00FF4297" w:rsidRDefault="00FF4297" w:rsidP="004C326D">
            <w:pPr>
              <w:pStyle w:val="NormalWeb"/>
            </w:pPr>
            <w:r>
              <w:t>3474.15</w:t>
            </w:r>
          </w:p>
        </w:tc>
      </w:tr>
      <w:tr w:rsidR="00FF4297" w14:paraId="0C95C3CA" w14:textId="77777777" w:rsidTr="004C326D">
        <w:trPr>
          <w:trHeight w:val="586"/>
        </w:trPr>
        <w:tc>
          <w:tcPr>
            <w:tcW w:w="1543" w:type="dxa"/>
            <w:vAlign w:val="center"/>
          </w:tcPr>
          <w:p w14:paraId="4F076EE0" w14:textId="77777777" w:rsidR="00FF4297" w:rsidRDefault="00FF4297" w:rsidP="004C326D">
            <w:pPr>
              <w:pStyle w:val="NormalWeb"/>
            </w:pPr>
            <w:r>
              <w:rPr>
                <w:rStyle w:val="Strong"/>
              </w:rPr>
              <w:t>EXOG SARIMA</w:t>
            </w:r>
          </w:p>
        </w:tc>
        <w:tc>
          <w:tcPr>
            <w:tcW w:w="1558" w:type="dxa"/>
            <w:vAlign w:val="center"/>
          </w:tcPr>
          <w:p w14:paraId="6B35749E" w14:textId="77777777" w:rsidR="00FF4297" w:rsidRDefault="00FF4297" w:rsidP="004C326D">
            <w:pPr>
              <w:pStyle w:val="NormalWeb"/>
            </w:pPr>
            <w:r>
              <w:t>79,852.14</w:t>
            </w:r>
          </w:p>
        </w:tc>
        <w:tc>
          <w:tcPr>
            <w:tcW w:w="1344" w:type="dxa"/>
            <w:vAlign w:val="center"/>
          </w:tcPr>
          <w:p w14:paraId="7CC7CB27" w14:textId="77777777" w:rsidR="00FF4297" w:rsidRDefault="00FF4297" w:rsidP="004C326D">
            <w:pPr>
              <w:pStyle w:val="NormalWeb"/>
            </w:pPr>
            <w:r>
              <w:t>8.67e+9</w:t>
            </w:r>
          </w:p>
        </w:tc>
        <w:tc>
          <w:tcPr>
            <w:tcW w:w="2063" w:type="dxa"/>
            <w:vAlign w:val="center"/>
          </w:tcPr>
          <w:p w14:paraId="17C99DD1" w14:textId="77777777" w:rsidR="00FF4297" w:rsidRDefault="00FF4297" w:rsidP="004C326D">
            <w:pPr>
              <w:pStyle w:val="NormalWeb"/>
            </w:pPr>
            <w:r>
              <w:t>93,150.65</w:t>
            </w:r>
          </w:p>
        </w:tc>
        <w:tc>
          <w:tcPr>
            <w:tcW w:w="1198" w:type="dxa"/>
            <w:vAlign w:val="center"/>
          </w:tcPr>
          <w:p w14:paraId="2CB81E23" w14:textId="77777777" w:rsidR="00FF4297" w:rsidRDefault="00FF4297" w:rsidP="004C326D">
            <w:pPr>
              <w:pStyle w:val="NormalWeb"/>
            </w:pPr>
            <w:r>
              <w:t>3669.55</w:t>
            </w:r>
          </w:p>
        </w:tc>
        <w:tc>
          <w:tcPr>
            <w:tcW w:w="1197" w:type="dxa"/>
            <w:vAlign w:val="center"/>
          </w:tcPr>
          <w:p w14:paraId="2E68FBEF" w14:textId="77777777" w:rsidR="00FF4297" w:rsidRDefault="00FF4297" w:rsidP="004C326D">
            <w:pPr>
              <w:pStyle w:val="NormalWeb"/>
            </w:pPr>
            <w:r>
              <w:t>3689.84</w:t>
            </w:r>
          </w:p>
        </w:tc>
      </w:tr>
      <w:tr w:rsidR="00FF4297" w14:paraId="118540CF" w14:textId="77777777" w:rsidTr="004C326D">
        <w:trPr>
          <w:trHeight w:val="570"/>
        </w:trPr>
        <w:tc>
          <w:tcPr>
            <w:tcW w:w="1543" w:type="dxa"/>
            <w:vAlign w:val="center"/>
          </w:tcPr>
          <w:p w14:paraId="6884C631" w14:textId="77777777" w:rsidR="00FF4297" w:rsidRDefault="00FF4297" w:rsidP="004C326D">
            <w:pPr>
              <w:pStyle w:val="NormalWeb"/>
            </w:pPr>
            <w:r>
              <w:rPr>
                <w:rStyle w:val="Strong"/>
              </w:rPr>
              <w:t>Random Forest</w:t>
            </w:r>
          </w:p>
        </w:tc>
        <w:tc>
          <w:tcPr>
            <w:tcW w:w="1558" w:type="dxa"/>
            <w:vAlign w:val="center"/>
          </w:tcPr>
          <w:p w14:paraId="48B42D47" w14:textId="77777777" w:rsidR="00FF4297" w:rsidRDefault="00FF4297" w:rsidP="004C326D">
            <w:pPr>
              <w:pStyle w:val="NormalWeb"/>
            </w:pPr>
            <w:r>
              <w:t>68,322.60</w:t>
            </w:r>
          </w:p>
        </w:tc>
        <w:tc>
          <w:tcPr>
            <w:tcW w:w="1344" w:type="dxa"/>
            <w:vAlign w:val="center"/>
          </w:tcPr>
          <w:p w14:paraId="4339D0B6" w14:textId="77777777" w:rsidR="00FF4297" w:rsidRDefault="00FF4297" w:rsidP="004C326D">
            <w:pPr>
              <w:pStyle w:val="NormalWeb"/>
            </w:pPr>
            <w:r>
              <w:t>6.6e+9</w:t>
            </w:r>
          </w:p>
        </w:tc>
        <w:tc>
          <w:tcPr>
            <w:tcW w:w="2063" w:type="dxa"/>
            <w:vAlign w:val="center"/>
          </w:tcPr>
          <w:p w14:paraId="1C08C0BE" w14:textId="77777777" w:rsidR="00FF4297" w:rsidRDefault="00FF4297" w:rsidP="004C326D">
            <w:pPr>
              <w:pStyle w:val="NormalWeb"/>
            </w:pPr>
            <w:r>
              <w:t>81348.77</w:t>
            </w:r>
          </w:p>
        </w:tc>
        <w:tc>
          <w:tcPr>
            <w:tcW w:w="1198" w:type="dxa"/>
            <w:vAlign w:val="center"/>
          </w:tcPr>
          <w:p w14:paraId="16D6FEB6" w14:textId="77777777" w:rsidR="00FF4297" w:rsidRDefault="00FF4297" w:rsidP="004C326D">
            <w:pPr>
              <w:pStyle w:val="NormalWeb"/>
            </w:pPr>
            <w:r>
              <w:t>N/A</w:t>
            </w:r>
          </w:p>
        </w:tc>
        <w:tc>
          <w:tcPr>
            <w:tcW w:w="1197" w:type="dxa"/>
            <w:vAlign w:val="center"/>
          </w:tcPr>
          <w:p w14:paraId="50F63CBF" w14:textId="77777777" w:rsidR="00FF4297" w:rsidRDefault="00FF4297" w:rsidP="004C326D">
            <w:pPr>
              <w:pStyle w:val="NormalWeb"/>
            </w:pPr>
            <w:r>
              <w:t>N/A</w:t>
            </w:r>
          </w:p>
        </w:tc>
      </w:tr>
      <w:tr w:rsidR="00FF4297" w14:paraId="049EE6B4" w14:textId="77777777" w:rsidTr="004C326D">
        <w:trPr>
          <w:trHeight w:val="292"/>
        </w:trPr>
        <w:tc>
          <w:tcPr>
            <w:tcW w:w="1543" w:type="dxa"/>
            <w:vAlign w:val="center"/>
          </w:tcPr>
          <w:p w14:paraId="4013FB5F" w14:textId="77777777" w:rsidR="00FF4297" w:rsidRDefault="00FF4297" w:rsidP="004C326D">
            <w:pPr>
              <w:pStyle w:val="NormalWeb"/>
            </w:pPr>
            <w:proofErr w:type="spellStart"/>
            <w:r>
              <w:rPr>
                <w:rStyle w:val="Strong"/>
              </w:rPr>
              <w:t>XGBoost</w:t>
            </w:r>
            <w:proofErr w:type="spellEnd"/>
          </w:p>
        </w:tc>
        <w:tc>
          <w:tcPr>
            <w:tcW w:w="1558" w:type="dxa"/>
            <w:vAlign w:val="center"/>
          </w:tcPr>
          <w:p w14:paraId="599F51DD" w14:textId="77777777" w:rsidR="00FF4297" w:rsidRDefault="00FF4297" w:rsidP="004C326D">
            <w:pPr>
              <w:pStyle w:val="NormalWeb"/>
            </w:pPr>
            <w:r>
              <w:t>122,012.04</w:t>
            </w:r>
          </w:p>
        </w:tc>
        <w:tc>
          <w:tcPr>
            <w:tcW w:w="1344" w:type="dxa"/>
            <w:vAlign w:val="center"/>
          </w:tcPr>
          <w:p w14:paraId="501469C5" w14:textId="77777777" w:rsidR="00FF4297" w:rsidRDefault="00FF4297" w:rsidP="004C326D">
            <w:pPr>
              <w:pStyle w:val="NormalWeb"/>
            </w:pPr>
            <w:r>
              <w:t>3.28e+10</w:t>
            </w:r>
          </w:p>
        </w:tc>
        <w:tc>
          <w:tcPr>
            <w:tcW w:w="2063" w:type="dxa"/>
            <w:vAlign w:val="center"/>
          </w:tcPr>
          <w:p w14:paraId="3A2A8648" w14:textId="77777777" w:rsidR="00FF4297" w:rsidRDefault="00FF4297" w:rsidP="004C326D">
            <w:pPr>
              <w:pStyle w:val="NormalWeb"/>
            </w:pPr>
            <w:r>
              <w:t>181259.3</w:t>
            </w:r>
          </w:p>
        </w:tc>
        <w:tc>
          <w:tcPr>
            <w:tcW w:w="1198" w:type="dxa"/>
            <w:vAlign w:val="center"/>
          </w:tcPr>
          <w:p w14:paraId="0C6E3839" w14:textId="77777777" w:rsidR="00FF4297" w:rsidRDefault="00FF4297" w:rsidP="004C326D">
            <w:pPr>
              <w:pStyle w:val="NormalWeb"/>
            </w:pPr>
            <w:r>
              <w:t>N/A</w:t>
            </w:r>
          </w:p>
        </w:tc>
        <w:tc>
          <w:tcPr>
            <w:tcW w:w="1197" w:type="dxa"/>
            <w:vAlign w:val="center"/>
          </w:tcPr>
          <w:p w14:paraId="7B6FA1CB" w14:textId="77777777" w:rsidR="00FF4297" w:rsidRDefault="00FF4297" w:rsidP="004C326D">
            <w:pPr>
              <w:pStyle w:val="NormalWeb"/>
            </w:pPr>
            <w:r>
              <w:t>N/A</w:t>
            </w:r>
          </w:p>
        </w:tc>
      </w:tr>
      <w:tr w:rsidR="00FF4297" w14:paraId="5C0D3B19" w14:textId="77777777" w:rsidTr="004C326D">
        <w:trPr>
          <w:trHeight w:val="586"/>
        </w:trPr>
        <w:tc>
          <w:tcPr>
            <w:tcW w:w="1543" w:type="dxa"/>
            <w:vAlign w:val="center"/>
          </w:tcPr>
          <w:p w14:paraId="5F0547E7" w14:textId="77777777" w:rsidR="00FF4297" w:rsidRDefault="00FF4297" w:rsidP="004C326D">
            <w:pPr>
              <w:pStyle w:val="NormalWeb"/>
            </w:pPr>
            <w:r>
              <w:rPr>
                <w:rStyle w:val="Strong"/>
              </w:rPr>
              <w:t>LSTM (Training)</w:t>
            </w:r>
          </w:p>
        </w:tc>
        <w:tc>
          <w:tcPr>
            <w:tcW w:w="1558" w:type="dxa"/>
            <w:vAlign w:val="center"/>
          </w:tcPr>
          <w:p w14:paraId="68A451D1" w14:textId="77777777" w:rsidR="00FF4297" w:rsidRDefault="00FF4297" w:rsidP="004C326D">
            <w:pPr>
              <w:pStyle w:val="NormalWeb"/>
            </w:pPr>
            <w:r>
              <w:t>81,126.04</w:t>
            </w:r>
          </w:p>
        </w:tc>
        <w:tc>
          <w:tcPr>
            <w:tcW w:w="1344" w:type="dxa"/>
            <w:vAlign w:val="center"/>
          </w:tcPr>
          <w:p w14:paraId="02E3A428" w14:textId="77777777" w:rsidR="00FF4297" w:rsidRDefault="00FF4297" w:rsidP="004C326D">
            <w:pPr>
              <w:pStyle w:val="NormalWeb"/>
            </w:pPr>
            <w:r>
              <w:t>3.43e+10</w:t>
            </w:r>
          </w:p>
        </w:tc>
        <w:tc>
          <w:tcPr>
            <w:tcW w:w="2063" w:type="dxa"/>
            <w:vAlign w:val="center"/>
          </w:tcPr>
          <w:p w14:paraId="721D5537" w14:textId="77777777" w:rsidR="00FF4297" w:rsidRDefault="00FF4297" w:rsidP="004C326D">
            <w:pPr>
              <w:pStyle w:val="NormalWeb"/>
            </w:pPr>
            <w:r>
              <w:t>185,258.85</w:t>
            </w:r>
          </w:p>
        </w:tc>
        <w:tc>
          <w:tcPr>
            <w:tcW w:w="1198" w:type="dxa"/>
            <w:vAlign w:val="center"/>
          </w:tcPr>
          <w:p w14:paraId="6A5B1225" w14:textId="77777777" w:rsidR="00FF4297" w:rsidRDefault="00FF4297" w:rsidP="004C326D">
            <w:pPr>
              <w:pStyle w:val="NormalWeb"/>
            </w:pPr>
            <w:r>
              <w:t>N/A</w:t>
            </w:r>
          </w:p>
        </w:tc>
        <w:tc>
          <w:tcPr>
            <w:tcW w:w="1197" w:type="dxa"/>
            <w:vAlign w:val="center"/>
          </w:tcPr>
          <w:p w14:paraId="42D40D40" w14:textId="77777777" w:rsidR="00FF4297" w:rsidRDefault="00FF4297" w:rsidP="004C326D">
            <w:pPr>
              <w:pStyle w:val="NormalWeb"/>
            </w:pPr>
            <w:r>
              <w:t>N/A</w:t>
            </w:r>
          </w:p>
        </w:tc>
      </w:tr>
      <w:tr w:rsidR="00FF4297" w14:paraId="34EC3E16" w14:textId="77777777" w:rsidTr="004C326D">
        <w:trPr>
          <w:trHeight w:val="570"/>
        </w:trPr>
        <w:tc>
          <w:tcPr>
            <w:tcW w:w="1543" w:type="dxa"/>
            <w:vAlign w:val="center"/>
          </w:tcPr>
          <w:p w14:paraId="02A108AD" w14:textId="77777777" w:rsidR="00FF4297" w:rsidRDefault="00FF4297" w:rsidP="004C326D">
            <w:pPr>
              <w:pStyle w:val="NormalWeb"/>
              <w:rPr>
                <w:rStyle w:val="Strong"/>
                <w:rFonts w:eastAsiaTheme="majorEastAsia"/>
              </w:rPr>
            </w:pPr>
            <w:r>
              <w:rPr>
                <w:rStyle w:val="Strong"/>
              </w:rPr>
              <w:t>LSTM (Test)</w:t>
            </w:r>
          </w:p>
        </w:tc>
        <w:tc>
          <w:tcPr>
            <w:tcW w:w="1558" w:type="dxa"/>
            <w:vAlign w:val="center"/>
          </w:tcPr>
          <w:p w14:paraId="76D6791C" w14:textId="77777777" w:rsidR="00FF4297" w:rsidRDefault="00FF4297" w:rsidP="004C326D">
            <w:pPr>
              <w:pStyle w:val="NormalWeb"/>
            </w:pPr>
            <w:r>
              <w:t>38,242.36</w:t>
            </w:r>
          </w:p>
        </w:tc>
        <w:tc>
          <w:tcPr>
            <w:tcW w:w="1344" w:type="dxa"/>
            <w:vAlign w:val="center"/>
          </w:tcPr>
          <w:p w14:paraId="1CF12415" w14:textId="77777777" w:rsidR="00FF4297" w:rsidRDefault="00FF4297" w:rsidP="004C326D">
            <w:pPr>
              <w:pStyle w:val="NormalWeb"/>
            </w:pPr>
            <w:r>
              <w:t>5.6e+7</w:t>
            </w:r>
          </w:p>
        </w:tc>
        <w:tc>
          <w:tcPr>
            <w:tcW w:w="2063" w:type="dxa"/>
            <w:vAlign w:val="center"/>
          </w:tcPr>
          <w:p w14:paraId="6A01FC3D" w14:textId="77777777" w:rsidR="00FF4297" w:rsidRDefault="00FF4297" w:rsidP="004C326D">
            <w:pPr>
              <w:pStyle w:val="NormalWeb"/>
            </w:pPr>
            <w:r>
              <w:t>56,711.65</w:t>
            </w:r>
          </w:p>
        </w:tc>
        <w:tc>
          <w:tcPr>
            <w:tcW w:w="1198" w:type="dxa"/>
            <w:vAlign w:val="center"/>
          </w:tcPr>
          <w:p w14:paraId="69369C5B" w14:textId="77777777" w:rsidR="00FF4297" w:rsidRDefault="00FF4297" w:rsidP="004C326D">
            <w:pPr>
              <w:pStyle w:val="NormalWeb"/>
            </w:pPr>
            <w:r>
              <w:t>N/A</w:t>
            </w:r>
          </w:p>
        </w:tc>
        <w:tc>
          <w:tcPr>
            <w:tcW w:w="1197" w:type="dxa"/>
            <w:vAlign w:val="center"/>
          </w:tcPr>
          <w:p w14:paraId="6F1933FC" w14:textId="77777777" w:rsidR="00FF4297" w:rsidRDefault="00FF4297" w:rsidP="004C326D">
            <w:pPr>
              <w:pStyle w:val="NormalWeb"/>
            </w:pPr>
            <w:r>
              <w:t>N/A</w:t>
            </w:r>
          </w:p>
        </w:tc>
      </w:tr>
    </w:tbl>
    <w:p w14:paraId="52C0063C" w14:textId="77777777" w:rsidR="008F03FB" w:rsidRDefault="008F03FB" w:rsidP="008F03FB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35C3E6EF" w14:textId="17DA7302" w:rsidR="00445BE2" w:rsidRDefault="00316733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The final report concludes that LSTM (Test) is the most effective model for predicting new COVID-19 cases in the USA.</w:t>
      </w:r>
    </w:p>
    <w:p w14:paraId="24A27AF8" w14:textId="0DE752B4" w:rsidR="00445BE2" w:rsidRPr="00651DAF" w:rsidRDefault="00445BE2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51DA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ink for the </w:t>
      </w:r>
      <w:proofErr w:type="spellStart"/>
      <w:r w:rsidRPr="00651DAF">
        <w:rPr>
          <w:rFonts w:ascii="Times New Roman" w:eastAsia="Times New Roman" w:hAnsi="Times New Roman" w:cs="Times New Roman"/>
          <w:b/>
          <w:bCs/>
          <w:sz w:val="24"/>
          <w:szCs w:val="24"/>
        </w:rPr>
        <w:t>Jupyter</w:t>
      </w:r>
      <w:proofErr w:type="spellEnd"/>
      <w:r w:rsidRPr="00651DA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Notebook:</w:t>
      </w:r>
    </w:p>
    <w:p w14:paraId="5B47C82B" w14:textId="09E029FE" w:rsidR="00651DAF" w:rsidRDefault="00651DAF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55383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github.com/preetikumar20/Capstone_Covid19/blob/a871861f8f05c0c51227f05e58bcdd50e33ce2d5/final_capstone_preetidubey.ipynb</w:t>
        </w:r>
      </w:hyperlink>
    </w:p>
    <w:p w14:paraId="2E9460E5" w14:textId="77777777" w:rsidR="00651DAF" w:rsidRDefault="00651DAF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EF814F" w14:textId="77777777" w:rsidR="00445BE2" w:rsidRPr="00316733" w:rsidRDefault="00445BE2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D05D76" w14:textId="77777777" w:rsidR="00A00656" w:rsidRPr="008F03FB" w:rsidRDefault="00A00656" w:rsidP="008F03FB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sectPr w:rsidR="00A00656" w:rsidRPr="008F03FB" w:rsidSect="002047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6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97951F" w14:textId="77777777" w:rsidR="003C747B" w:rsidRDefault="003C747B" w:rsidP="002C4854">
      <w:pPr>
        <w:spacing w:after="0" w:line="240" w:lineRule="auto"/>
      </w:pPr>
      <w:r>
        <w:separator/>
      </w:r>
    </w:p>
  </w:endnote>
  <w:endnote w:type="continuationSeparator" w:id="0">
    <w:p w14:paraId="41824E36" w14:textId="77777777" w:rsidR="003C747B" w:rsidRDefault="003C747B" w:rsidP="002C4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1CC955" w14:textId="77777777" w:rsidR="003B10B5" w:rsidRDefault="003B10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Roboto" w:hAnsi="Roboto"/>
        <w:b/>
        <w:bCs/>
        <w:sz w:val="20"/>
        <w:szCs w:val="20"/>
      </w:rPr>
      <w:id w:val="-1051227763"/>
      <w:docPartObj>
        <w:docPartGallery w:val="Page Numbers (Bottom of Page)"/>
        <w:docPartUnique/>
      </w:docPartObj>
    </w:sdtPr>
    <w:sdtContent>
      <w:sdt>
        <w:sdtPr>
          <w:rPr>
            <w:rFonts w:ascii="Roboto" w:hAnsi="Roboto"/>
            <w:b/>
            <w:bCs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DD289F8" w14:textId="7DB4EEC2" w:rsidR="002C4854" w:rsidRPr="002C4854" w:rsidRDefault="00CE7F9B" w:rsidP="00E06231">
            <w:pPr>
              <w:pStyle w:val="Footer"/>
              <w:jc w:val="right"/>
              <w:rPr>
                <w:rFonts w:ascii="Roboto" w:hAnsi="Roboto"/>
                <w:b/>
                <w:bCs/>
                <w:sz w:val="20"/>
                <w:szCs w:val="20"/>
              </w:rPr>
            </w:pPr>
            <w:r w:rsidRPr="002C4854">
              <w:rPr>
                <w:rFonts w:ascii="Roboto" w:hAnsi="Roboto"/>
                <w:b/>
                <w:bCs/>
                <w:sz w:val="20"/>
                <w:szCs w:val="20"/>
              </w:rPr>
              <w:tab/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t xml:space="preserve"> Page </w:t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fldChar w:fldCharType="begin"/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instrText xml:space="preserve"> PAGE </w:instrText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fldChar w:fldCharType="separate"/>
            </w:r>
            <w:r w:rsidR="002C4854" w:rsidRPr="002C4854">
              <w:rPr>
                <w:rFonts w:ascii="Roboto" w:hAnsi="Roboto"/>
                <w:b/>
                <w:bCs/>
                <w:noProof/>
                <w:sz w:val="20"/>
                <w:szCs w:val="20"/>
              </w:rPr>
              <w:t>2</w:t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fldChar w:fldCharType="end"/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t xml:space="preserve"> of </w:t>
            </w:r>
            <w:r w:rsidR="00770A83">
              <w:rPr>
                <w:rFonts w:ascii="Roboto" w:hAnsi="Roboto"/>
                <w:b/>
                <w:bCs/>
                <w:sz w:val="20"/>
                <w:szCs w:val="20"/>
              </w:rPr>
              <w:t>1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1FEE95" w14:textId="77777777" w:rsidR="003B10B5" w:rsidRDefault="003B10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7296F4" w14:textId="77777777" w:rsidR="003C747B" w:rsidRDefault="003C747B" w:rsidP="002C4854">
      <w:pPr>
        <w:spacing w:after="0" w:line="240" w:lineRule="auto"/>
      </w:pPr>
      <w:r>
        <w:separator/>
      </w:r>
    </w:p>
  </w:footnote>
  <w:footnote w:type="continuationSeparator" w:id="0">
    <w:p w14:paraId="11CC399E" w14:textId="77777777" w:rsidR="003C747B" w:rsidRDefault="003C747B" w:rsidP="002C4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1B6E0" w14:textId="77777777" w:rsidR="003B10B5" w:rsidRDefault="003B10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EC696C" w14:textId="77777777" w:rsidR="002C4854" w:rsidRPr="00726210" w:rsidRDefault="002C4854" w:rsidP="002C485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3953B43" wp14:editId="285DD5AA">
          <wp:simplePos x="0" y="0"/>
          <wp:positionH relativeFrom="page">
            <wp:align>left</wp:align>
          </wp:positionH>
          <wp:positionV relativeFrom="paragraph">
            <wp:posOffset>-447675</wp:posOffset>
          </wp:positionV>
          <wp:extent cx="7772400" cy="898656"/>
          <wp:effectExtent l="0" t="0" r="0" b="0"/>
          <wp:wrapNone/>
          <wp:docPr id="1286399582" name="Picture 1286399582">
            <a:extLst xmlns:a="http://schemas.openxmlformats.org/drawingml/2006/main">
              <a:ext uri="{FF2B5EF4-FFF2-40B4-BE49-F238E27FC236}">
                <a16:creationId xmlns:a16="http://schemas.microsoft.com/office/drawing/2014/main" id="{9EE41976-290A-4B8D-A29F-CDA8513A1F2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FF2B5EF4-FFF2-40B4-BE49-F238E27FC236}">
                        <a16:creationId xmlns:a16="http://schemas.microsoft.com/office/drawing/2014/main" id="{9EE41976-290A-4B8D-A29F-CDA8513A1F27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7772400" cy="8986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E34682F" w14:textId="77777777" w:rsidR="002C4854" w:rsidRDefault="002C48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9D59A" w14:textId="77777777" w:rsidR="003B10B5" w:rsidRDefault="003B10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61479"/>
    <w:multiLevelType w:val="multilevel"/>
    <w:tmpl w:val="15EE9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630F30"/>
    <w:multiLevelType w:val="hybridMultilevel"/>
    <w:tmpl w:val="C90663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46F13"/>
    <w:multiLevelType w:val="multilevel"/>
    <w:tmpl w:val="1180A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C2422C"/>
    <w:multiLevelType w:val="multilevel"/>
    <w:tmpl w:val="B5AC3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3A0611"/>
    <w:multiLevelType w:val="multilevel"/>
    <w:tmpl w:val="E1E82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4C5167"/>
    <w:multiLevelType w:val="multilevel"/>
    <w:tmpl w:val="54F497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054D7F"/>
    <w:multiLevelType w:val="hybridMultilevel"/>
    <w:tmpl w:val="96083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EF444D"/>
    <w:multiLevelType w:val="hybridMultilevel"/>
    <w:tmpl w:val="1488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B00D5"/>
    <w:multiLevelType w:val="multilevel"/>
    <w:tmpl w:val="48F0A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7217DE"/>
    <w:multiLevelType w:val="multilevel"/>
    <w:tmpl w:val="1AE6381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4B5146"/>
    <w:multiLevelType w:val="multilevel"/>
    <w:tmpl w:val="6AB887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CC34E2"/>
    <w:multiLevelType w:val="multilevel"/>
    <w:tmpl w:val="10C0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4E7911"/>
    <w:multiLevelType w:val="multilevel"/>
    <w:tmpl w:val="F09670F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305C17"/>
    <w:multiLevelType w:val="hybridMultilevel"/>
    <w:tmpl w:val="D110DAB4"/>
    <w:lvl w:ilvl="0" w:tplc="3320B2DE">
      <w:start w:val="1"/>
      <w:numFmt w:val="decimal"/>
      <w:pStyle w:val="BHNumberedList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D761B6"/>
    <w:multiLevelType w:val="multilevel"/>
    <w:tmpl w:val="78B2A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BE5B4F"/>
    <w:multiLevelType w:val="multilevel"/>
    <w:tmpl w:val="4942E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95678B"/>
    <w:multiLevelType w:val="hybridMultilevel"/>
    <w:tmpl w:val="A19E9B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6C64D2E"/>
    <w:multiLevelType w:val="hybridMultilevel"/>
    <w:tmpl w:val="2C4CE26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1446719"/>
    <w:multiLevelType w:val="multilevel"/>
    <w:tmpl w:val="CFFCAF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676361D"/>
    <w:multiLevelType w:val="hybridMultilevel"/>
    <w:tmpl w:val="1AC8B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CC271B"/>
    <w:multiLevelType w:val="multilevel"/>
    <w:tmpl w:val="BE041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F536BC"/>
    <w:multiLevelType w:val="hybridMultilevel"/>
    <w:tmpl w:val="47F8733C"/>
    <w:lvl w:ilvl="0" w:tplc="5CC2E52E">
      <w:start w:val="1"/>
      <w:numFmt w:val="lowerLetter"/>
      <w:lvlText w:val="%1."/>
      <w:lvlJc w:val="left"/>
      <w:pPr>
        <w:ind w:left="1080" w:hanging="360"/>
      </w:pPr>
      <w:rPr>
        <w:rFonts w:ascii="Roboto" w:eastAsia="Calibri" w:hAnsi="Roboto" w:cs="Helvetica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CF83D41"/>
    <w:multiLevelType w:val="hybridMultilevel"/>
    <w:tmpl w:val="5742D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1C4214"/>
    <w:multiLevelType w:val="multilevel"/>
    <w:tmpl w:val="65EC6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1DC4D7B"/>
    <w:multiLevelType w:val="multilevel"/>
    <w:tmpl w:val="3CA27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35042489">
    <w:abstractNumId w:val="13"/>
  </w:num>
  <w:num w:numId="2" w16cid:durableId="2092507288">
    <w:abstractNumId w:val="3"/>
  </w:num>
  <w:num w:numId="3" w16cid:durableId="567107228">
    <w:abstractNumId w:val="10"/>
    <w:lvlOverride w:ilvl="0">
      <w:lvl w:ilvl="0">
        <w:numFmt w:val="decimal"/>
        <w:lvlText w:val="%1."/>
        <w:lvlJc w:val="left"/>
      </w:lvl>
    </w:lvlOverride>
  </w:num>
  <w:num w:numId="4" w16cid:durableId="803354854">
    <w:abstractNumId w:val="10"/>
    <w:lvlOverride w:ilvl="0">
      <w:lvl w:ilvl="0">
        <w:numFmt w:val="decimal"/>
        <w:lvlText w:val="%1."/>
        <w:lvlJc w:val="left"/>
      </w:lvl>
    </w:lvlOverride>
  </w:num>
  <w:num w:numId="5" w16cid:durableId="222180553">
    <w:abstractNumId w:val="10"/>
    <w:lvlOverride w:ilvl="0">
      <w:lvl w:ilvl="0">
        <w:numFmt w:val="decimal"/>
        <w:lvlText w:val="%1."/>
        <w:lvlJc w:val="left"/>
      </w:lvl>
    </w:lvlOverride>
  </w:num>
  <w:num w:numId="6" w16cid:durableId="475295379">
    <w:abstractNumId w:val="10"/>
    <w:lvlOverride w:ilvl="1">
      <w:lvl w:ilvl="1">
        <w:numFmt w:val="lowerLetter"/>
        <w:lvlText w:val="%2."/>
        <w:lvlJc w:val="left"/>
      </w:lvl>
    </w:lvlOverride>
  </w:num>
  <w:num w:numId="7" w16cid:durableId="1022168896">
    <w:abstractNumId w:val="10"/>
    <w:lvlOverride w:ilvl="1">
      <w:lvl w:ilvl="1">
        <w:numFmt w:val="lowerLetter"/>
        <w:lvlText w:val="%2."/>
        <w:lvlJc w:val="left"/>
      </w:lvl>
    </w:lvlOverride>
  </w:num>
  <w:num w:numId="8" w16cid:durableId="760839575">
    <w:abstractNumId w:val="10"/>
    <w:lvlOverride w:ilvl="1">
      <w:lvl w:ilvl="1">
        <w:numFmt w:val="lowerLetter"/>
        <w:lvlText w:val="%2."/>
        <w:lvlJc w:val="left"/>
      </w:lvl>
    </w:lvlOverride>
  </w:num>
  <w:num w:numId="9" w16cid:durableId="1335762920">
    <w:abstractNumId w:val="11"/>
  </w:num>
  <w:num w:numId="10" w16cid:durableId="795682067">
    <w:abstractNumId w:val="1"/>
  </w:num>
  <w:num w:numId="11" w16cid:durableId="428696506">
    <w:abstractNumId w:val="21"/>
  </w:num>
  <w:num w:numId="12" w16cid:durableId="2051026335">
    <w:abstractNumId w:val="8"/>
  </w:num>
  <w:num w:numId="13" w16cid:durableId="534123736">
    <w:abstractNumId w:val="17"/>
  </w:num>
  <w:num w:numId="14" w16cid:durableId="1017656272">
    <w:abstractNumId w:val="22"/>
  </w:num>
  <w:num w:numId="15" w16cid:durableId="1503666791">
    <w:abstractNumId w:val="14"/>
  </w:num>
  <w:num w:numId="16" w16cid:durableId="600377722">
    <w:abstractNumId w:val="16"/>
  </w:num>
  <w:num w:numId="17" w16cid:durableId="95759752">
    <w:abstractNumId w:val="4"/>
  </w:num>
  <w:num w:numId="18" w16cid:durableId="546797368">
    <w:abstractNumId w:val="23"/>
  </w:num>
  <w:num w:numId="19" w16cid:durableId="1615942953">
    <w:abstractNumId w:val="15"/>
  </w:num>
  <w:num w:numId="20" w16cid:durableId="922683885">
    <w:abstractNumId w:val="19"/>
  </w:num>
  <w:num w:numId="21" w16cid:durableId="716978498">
    <w:abstractNumId w:val="24"/>
  </w:num>
  <w:num w:numId="22" w16cid:durableId="395472979">
    <w:abstractNumId w:val="20"/>
  </w:num>
  <w:num w:numId="23" w16cid:durableId="1750926276">
    <w:abstractNumId w:val="18"/>
  </w:num>
  <w:num w:numId="24" w16cid:durableId="1815291612">
    <w:abstractNumId w:val="7"/>
  </w:num>
  <w:num w:numId="25" w16cid:durableId="910046082">
    <w:abstractNumId w:val="6"/>
  </w:num>
  <w:num w:numId="26" w16cid:durableId="871959860">
    <w:abstractNumId w:val="2"/>
  </w:num>
  <w:num w:numId="27" w16cid:durableId="2049911677">
    <w:abstractNumId w:val="12"/>
  </w:num>
  <w:num w:numId="28" w16cid:durableId="1445156182">
    <w:abstractNumId w:val="5"/>
  </w:num>
  <w:num w:numId="29" w16cid:durableId="568999449">
    <w:abstractNumId w:val="9"/>
  </w:num>
  <w:num w:numId="30" w16cid:durableId="1948198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DUxtDCzNDUytDRU0lEKTi0uzszPAykwrgUADYIaASwAAAA="/>
  </w:docVars>
  <w:rsids>
    <w:rsidRoot w:val="002C4854"/>
    <w:rsid w:val="0000150A"/>
    <w:rsid w:val="0004539C"/>
    <w:rsid w:val="000B71BC"/>
    <w:rsid w:val="000D7901"/>
    <w:rsid w:val="000F3CDE"/>
    <w:rsid w:val="00172AAC"/>
    <w:rsid w:val="001B26C6"/>
    <w:rsid w:val="0020470D"/>
    <w:rsid w:val="00227CD3"/>
    <w:rsid w:val="002456FF"/>
    <w:rsid w:val="002C36CA"/>
    <w:rsid w:val="002C4854"/>
    <w:rsid w:val="00316733"/>
    <w:rsid w:val="003B10B5"/>
    <w:rsid w:val="003C747B"/>
    <w:rsid w:val="003E5B86"/>
    <w:rsid w:val="00401BD0"/>
    <w:rsid w:val="00445BE2"/>
    <w:rsid w:val="004F3DDD"/>
    <w:rsid w:val="005023AB"/>
    <w:rsid w:val="00590E35"/>
    <w:rsid w:val="00593A2E"/>
    <w:rsid w:val="005B0DFF"/>
    <w:rsid w:val="00635FDB"/>
    <w:rsid w:val="00651DAF"/>
    <w:rsid w:val="006E35E0"/>
    <w:rsid w:val="00770A83"/>
    <w:rsid w:val="0081273F"/>
    <w:rsid w:val="008F03FB"/>
    <w:rsid w:val="008F6CFC"/>
    <w:rsid w:val="009158FC"/>
    <w:rsid w:val="009472A8"/>
    <w:rsid w:val="00957FB4"/>
    <w:rsid w:val="009A30A6"/>
    <w:rsid w:val="00A00656"/>
    <w:rsid w:val="00A37337"/>
    <w:rsid w:val="00A4655D"/>
    <w:rsid w:val="00A729C8"/>
    <w:rsid w:val="00A75A7E"/>
    <w:rsid w:val="00AD0AD1"/>
    <w:rsid w:val="00B037CE"/>
    <w:rsid w:val="00B475DD"/>
    <w:rsid w:val="00B643F0"/>
    <w:rsid w:val="00C1112E"/>
    <w:rsid w:val="00C657CB"/>
    <w:rsid w:val="00CD3778"/>
    <w:rsid w:val="00CE1A50"/>
    <w:rsid w:val="00CE7F9B"/>
    <w:rsid w:val="00D150EB"/>
    <w:rsid w:val="00D47B93"/>
    <w:rsid w:val="00DA0AAE"/>
    <w:rsid w:val="00E06231"/>
    <w:rsid w:val="00EB34AB"/>
    <w:rsid w:val="00F06174"/>
    <w:rsid w:val="00F25788"/>
    <w:rsid w:val="00F2712C"/>
    <w:rsid w:val="00FF4297"/>
    <w:rsid w:val="00FF7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478EB3"/>
  <w15:chartTrackingRefBased/>
  <w15:docId w15:val="{F5B0E7CF-FBCE-4253-9176-3029C5A4B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48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48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48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733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C4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C4854"/>
  </w:style>
  <w:style w:type="paragraph" w:styleId="Footer">
    <w:name w:val="footer"/>
    <w:basedOn w:val="Normal"/>
    <w:link w:val="FooterChar"/>
    <w:uiPriority w:val="99"/>
    <w:unhideWhenUsed/>
    <w:rsid w:val="002C4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854"/>
  </w:style>
  <w:style w:type="paragraph" w:customStyle="1" w:styleId="BHH1">
    <w:name w:val="BH H1"/>
    <w:basedOn w:val="Heading1"/>
    <w:next w:val="BHH2"/>
    <w:link w:val="BHH1Char"/>
    <w:autoRedefine/>
    <w:qFormat/>
    <w:rsid w:val="002C4854"/>
    <w:pPr>
      <w:spacing w:after="240" w:line="192" w:lineRule="auto"/>
      <w:jc w:val="center"/>
    </w:pPr>
    <w:rPr>
      <w:rFonts w:ascii="Roboto" w:hAnsi="Roboto" w:cs="Arial"/>
      <w:b/>
      <w:bCs/>
      <w:noProof/>
      <w:color w:val="6C3302"/>
      <w:kern w:val="4"/>
      <w:sz w:val="44"/>
      <w:szCs w:val="44"/>
      <w:lang w:eastAsia="en-ZA"/>
    </w:rPr>
  </w:style>
  <w:style w:type="paragraph" w:customStyle="1" w:styleId="BHH2">
    <w:name w:val="BH H2"/>
    <w:basedOn w:val="Heading2"/>
    <w:link w:val="BHH2Char"/>
    <w:qFormat/>
    <w:rsid w:val="002C4854"/>
    <w:pPr>
      <w:spacing w:before="0" w:after="240" w:line="300" w:lineRule="auto"/>
    </w:pPr>
    <w:rPr>
      <w:rFonts w:ascii="Roboto" w:hAnsi="Roboto"/>
      <w:b/>
      <w:noProof/>
      <w:color w:val="6C3302"/>
      <w:kern w:val="4"/>
      <w:sz w:val="40"/>
      <w:szCs w:val="40"/>
      <w:lang w:eastAsia="en-ZA"/>
    </w:rPr>
  </w:style>
  <w:style w:type="paragraph" w:customStyle="1" w:styleId="BHNumberedList">
    <w:name w:val="BH Numbered List"/>
    <w:basedOn w:val="ListParagraph"/>
    <w:qFormat/>
    <w:rsid w:val="002C4854"/>
    <w:pPr>
      <w:numPr>
        <w:numId w:val="1"/>
      </w:numPr>
      <w:tabs>
        <w:tab w:val="num" w:pos="360"/>
      </w:tabs>
      <w:spacing w:after="240" w:line="300" w:lineRule="auto"/>
      <w:ind w:left="720" w:firstLine="0"/>
    </w:pPr>
    <w:rPr>
      <w:rFonts w:ascii="Roboto" w:eastAsia="Calibri" w:hAnsi="Roboto" w:cs="Helvetica"/>
      <w:color w:val="333333"/>
      <w:sz w:val="30"/>
      <w:szCs w:val="30"/>
    </w:rPr>
  </w:style>
  <w:style w:type="character" w:customStyle="1" w:styleId="BHH1Char">
    <w:name w:val="BH H1 Char"/>
    <w:basedOn w:val="DefaultParagraphFont"/>
    <w:link w:val="BHH1"/>
    <w:rsid w:val="002C4854"/>
    <w:rPr>
      <w:rFonts w:ascii="Roboto" w:eastAsiaTheme="majorEastAsia" w:hAnsi="Roboto" w:cs="Arial"/>
      <w:b/>
      <w:bCs/>
      <w:noProof/>
      <w:color w:val="6C3302"/>
      <w:kern w:val="4"/>
      <w:sz w:val="44"/>
      <w:szCs w:val="44"/>
      <w:lang w:eastAsia="en-ZA"/>
    </w:rPr>
  </w:style>
  <w:style w:type="character" w:customStyle="1" w:styleId="BHH2Char">
    <w:name w:val="BH H2 Char"/>
    <w:basedOn w:val="BHH1Char"/>
    <w:link w:val="BHH2"/>
    <w:rsid w:val="002C4854"/>
    <w:rPr>
      <w:rFonts w:ascii="Roboto" w:eastAsiaTheme="majorEastAsia" w:hAnsi="Roboto" w:cstheme="majorBidi"/>
      <w:b/>
      <w:bCs w:val="0"/>
      <w:noProof/>
      <w:color w:val="6C3302"/>
      <w:kern w:val="4"/>
      <w:sz w:val="40"/>
      <w:szCs w:val="40"/>
      <w:lang w:eastAsia="en-ZA"/>
    </w:rPr>
  </w:style>
  <w:style w:type="paragraph" w:customStyle="1" w:styleId="BHH3">
    <w:name w:val="BH H3"/>
    <w:basedOn w:val="Heading3"/>
    <w:qFormat/>
    <w:rsid w:val="002C4854"/>
    <w:pPr>
      <w:spacing w:before="0" w:after="240" w:line="300" w:lineRule="auto"/>
    </w:pPr>
    <w:rPr>
      <w:rFonts w:ascii="Roboto" w:hAnsi="Roboto"/>
      <w:b/>
      <w:bCs/>
      <w:color w:val="333333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2C48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C48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C48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2C48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2456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B643F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733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A729C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F03FB"/>
    <w:pPr>
      <w:spacing w:after="0" w:line="240" w:lineRule="auto"/>
    </w:pPr>
    <w:rPr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7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5788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51D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2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73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37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035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3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preetikumar20/Capstone_Covid19/blob/a871861f8f05c0c51227f05e58bcdd50e33ce2d5/final_capstone_preetidubey.ipynb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Preeti Dubey</cp:lastModifiedBy>
  <cp:revision>6</cp:revision>
  <dcterms:created xsi:type="dcterms:W3CDTF">2025-03-19T07:27:00Z</dcterms:created>
  <dcterms:modified xsi:type="dcterms:W3CDTF">2025-03-19T08:22:00Z</dcterms:modified>
</cp:coreProperties>
</file>